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64623B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64623B">
        <w:rPr>
          <w:noProof/>
          <w:sz w:val="20"/>
          <w:szCs w:val="20"/>
          <w:lang w:val="ro-RO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64623B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64623B" w:rsidRDefault="00E81962" w:rsidP="0032656E">
      <w:pPr>
        <w:spacing w:before="95"/>
        <w:ind w:right="1212"/>
        <w:rPr>
          <w:b/>
          <w:lang w:val="ro-RO"/>
        </w:rPr>
      </w:pPr>
    </w:p>
    <w:p w14:paraId="50E68F0A" w14:textId="77777777" w:rsidR="000017E7" w:rsidRPr="0064623B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64623B">
        <w:rPr>
          <w:b/>
          <w:lang w:val="ro-RO"/>
        </w:rPr>
        <w:t>FIȘA DISCIPLINEI</w:t>
      </w:r>
    </w:p>
    <w:p w14:paraId="380A638D" w14:textId="77777777" w:rsidR="000017E7" w:rsidRPr="0064623B" w:rsidRDefault="000017E7" w:rsidP="000017E7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64623B">
        <w:rPr>
          <w:b/>
          <w:w w:val="105"/>
          <w:sz w:val="18"/>
          <w:lang w:val="ro-RO"/>
        </w:rPr>
        <w:t>Date despre program</w:t>
      </w:r>
    </w:p>
    <w:tbl>
      <w:tblPr>
        <w:tblW w:w="49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87"/>
        <w:gridCol w:w="6339"/>
      </w:tblGrid>
      <w:tr w:rsidR="000C2C29" w:rsidRPr="00992DDD" w14:paraId="5AA1511E" w14:textId="77777777" w:rsidTr="00187500">
        <w:trPr>
          <w:trHeight w:val="339"/>
        </w:trPr>
        <w:tc>
          <w:tcPr>
            <w:tcW w:w="1673" w:type="pct"/>
          </w:tcPr>
          <w:p w14:paraId="0CE0F4BF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r w:rsidRPr="00992DDD">
              <w:rPr>
                <w:sz w:val="20"/>
                <w:szCs w:val="20"/>
                <w:lang w:val="ro-RO"/>
              </w:rPr>
              <w:t>Facultatea</w:t>
            </w:r>
          </w:p>
        </w:tc>
        <w:tc>
          <w:tcPr>
            <w:tcW w:w="3327" w:type="pct"/>
            <w:vAlign w:val="center"/>
          </w:tcPr>
          <w:p w14:paraId="2D1A0793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0C2C29" w:rsidRPr="00992DDD" w14:paraId="2D155F7C" w14:textId="77777777" w:rsidTr="00187500">
        <w:trPr>
          <w:trHeight w:val="317"/>
        </w:trPr>
        <w:tc>
          <w:tcPr>
            <w:tcW w:w="1673" w:type="pct"/>
          </w:tcPr>
          <w:p w14:paraId="79B1C702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r w:rsidRPr="00992DDD">
              <w:rPr>
                <w:sz w:val="20"/>
                <w:szCs w:val="20"/>
                <w:lang w:val="ro-RO"/>
              </w:rPr>
              <w:t>Departamentul</w:t>
            </w:r>
          </w:p>
        </w:tc>
        <w:tc>
          <w:tcPr>
            <w:tcW w:w="3327" w:type="pct"/>
          </w:tcPr>
          <w:p w14:paraId="342C9322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0C2C29" w:rsidRPr="00992DDD" w14:paraId="49B39297" w14:textId="77777777" w:rsidTr="00187500">
        <w:trPr>
          <w:trHeight w:val="301"/>
        </w:trPr>
        <w:tc>
          <w:tcPr>
            <w:tcW w:w="1673" w:type="pct"/>
          </w:tcPr>
          <w:p w14:paraId="27FCF39C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r w:rsidRPr="00992DDD">
              <w:rPr>
                <w:sz w:val="20"/>
                <w:szCs w:val="20"/>
                <w:lang w:val="ro-RO"/>
              </w:rPr>
              <w:t>Domeniul de studii</w:t>
            </w:r>
          </w:p>
        </w:tc>
        <w:tc>
          <w:tcPr>
            <w:tcW w:w="3327" w:type="pct"/>
          </w:tcPr>
          <w:p w14:paraId="2E1A802A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0C2C29" w:rsidRPr="00992DDD" w14:paraId="30A49B02" w14:textId="77777777" w:rsidTr="00187500">
        <w:trPr>
          <w:trHeight w:val="301"/>
        </w:trPr>
        <w:tc>
          <w:tcPr>
            <w:tcW w:w="1673" w:type="pct"/>
          </w:tcPr>
          <w:p w14:paraId="090B81B3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r w:rsidRPr="00992DDD">
              <w:rPr>
                <w:sz w:val="20"/>
                <w:szCs w:val="20"/>
                <w:lang w:val="ro-RO"/>
              </w:rPr>
              <w:t>Ciclul de studii</w:t>
            </w:r>
          </w:p>
        </w:tc>
        <w:tc>
          <w:tcPr>
            <w:tcW w:w="3327" w:type="pct"/>
          </w:tcPr>
          <w:p w14:paraId="197B7783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0C2C29" w:rsidRPr="009B115B" w14:paraId="457A1189" w14:textId="77777777" w:rsidTr="00187500">
        <w:trPr>
          <w:trHeight w:val="301"/>
        </w:trPr>
        <w:tc>
          <w:tcPr>
            <w:tcW w:w="1673" w:type="pct"/>
          </w:tcPr>
          <w:p w14:paraId="35DB5AF8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r w:rsidRPr="00992DDD">
              <w:rPr>
                <w:sz w:val="20"/>
                <w:szCs w:val="20"/>
                <w:lang w:val="ro-RO"/>
              </w:rPr>
              <w:t xml:space="preserve">Programul de studii </w:t>
            </w:r>
          </w:p>
        </w:tc>
        <w:tc>
          <w:tcPr>
            <w:tcW w:w="3327" w:type="pct"/>
          </w:tcPr>
          <w:p w14:paraId="3B3D9B42" w14:textId="77777777" w:rsidR="000C2C29" w:rsidRPr="00992DDD" w:rsidRDefault="000C2C29" w:rsidP="00187500">
            <w:pPr>
              <w:rPr>
                <w:sz w:val="20"/>
                <w:szCs w:val="20"/>
                <w:lang w:val="ro-RO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0C2C29" w:rsidRDefault="000017E7" w:rsidP="000017E7">
      <w:pPr>
        <w:pStyle w:val="BodyText"/>
        <w:spacing w:before="9"/>
        <w:rPr>
          <w:b/>
          <w:sz w:val="10"/>
          <w:lang w:val="it-IT"/>
        </w:rPr>
      </w:pPr>
    </w:p>
    <w:p w14:paraId="41E32C8A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64623B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64623B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64623B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5F34A7D4" w:rsidR="000017E7" w:rsidRPr="0064623B" w:rsidRDefault="000C2C29" w:rsidP="007A2CBC">
            <w:pPr>
              <w:jc w:val="center"/>
              <w:rPr>
                <w:b/>
                <w:bCs/>
                <w:sz w:val="16"/>
                <w:szCs w:val="16"/>
                <w:lang w:val="ro-RO"/>
              </w:rPr>
            </w:pPr>
            <w:r w:rsidRPr="000C2C29">
              <w:rPr>
                <w:b/>
                <w:bCs/>
                <w:sz w:val="18"/>
                <w:szCs w:val="18"/>
                <w:lang w:val="ro-RO"/>
              </w:rPr>
              <w:t>COMPLEMENTE DE FIZICĂ</w:t>
            </w:r>
          </w:p>
        </w:tc>
      </w:tr>
      <w:tr w:rsidR="000017E7" w:rsidRPr="0064623B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4EC437E5" w:rsidR="000017E7" w:rsidRPr="000C2C29" w:rsidRDefault="009A6C04" w:rsidP="009A6C0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0C2C29">
              <w:rPr>
                <w:b/>
                <w:bCs/>
                <w:sz w:val="14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64623B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566CFAB5" w:rsidR="000017E7" w:rsidRPr="000C2C29" w:rsidRDefault="000C2C29" w:rsidP="009A6C0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0C2C29">
              <w:rPr>
                <w:b/>
                <w:bCs/>
                <w:sz w:val="14"/>
                <w:lang w:val="ro-RO"/>
              </w:rPr>
              <w:t>2</w:t>
            </w:r>
          </w:p>
        </w:tc>
        <w:tc>
          <w:tcPr>
            <w:tcW w:w="1873" w:type="dxa"/>
          </w:tcPr>
          <w:p w14:paraId="6434390F" w14:textId="77777777" w:rsidR="000017E7" w:rsidRPr="0064623B" w:rsidRDefault="000017E7" w:rsidP="00E81962">
            <w:pPr>
              <w:pStyle w:val="TableParagraph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376EC90A" w:rsidR="000017E7" w:rsidRPr="000C2C29" w:rsidRDefault="0054056E" w:rsidP="00E84E90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4"/>
                <w:lang w:val="ro-RO"/>
              </w:rPr>
            </w:pPr>
            <w:r w:rsidRPr="000C2C29">
              <w:rPr>
                <w:b/>
                <w:bCs/>
                <w:sz w:val="14"/>
                <w:lang w:val="ro-RO"/>
              </w:rPr>
              <w:t>Verificare</w:t>
            </w:r>
          </w:p>
        </w:tc>
      </w:tr>
      <w:tr w:rsidR="000017E7" w:rsidRPr="0064623B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64623B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 xml:space="preserve">Regimul </w:t>
            </w:r>
            <w:r w:rsidRPr="0064623B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64623B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64623B" w:rsidRDefault="000017E7" w:rsidP="00E81962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080EA39D" w:rsidR="000017E7" w:rsidRPr="000C2C29" w:rsidRDefault="00732FEC" w:rsidP="000C2C2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0C2C29">
              <w:rPr>
                <w:b/>
                <w:bCs/>
                <w:sz w:val="18"/>
                <w:lang w:val="ro-RO"/>
              </w:rPr>
              <w:t>DF</w:t>
            </w:r>
          </w:p>
        </w:tc>
      </w:tr>
      <w:tr w:rsidR="000017E7" w:rsidRPr="0064623B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64623B" w:rsidRDefault="000017E7" w:rsidP="00E81962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64623B" w:rsidRDefault="000017E7" w:rsidP="00E81962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64623B" w:rsidRDefault="000017E7" w:rsidP="00E81962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DOB – obligatorie, DOP – opțională, DFA -</w:t>
            </w:r>
            <w:r w:rsidR="00782789" w:rsidRPr="0064623B">
              <w:rPr>
                <w:sz w:val="18"/>
                <w:lang w:val="ro-RO"/>
              </w:rPr>
              <w:t xml:space="preserve"> </w:t>
            </w:r>
            <w:r w:rsidRPr="0064623B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78FC57D0" w:rsidR="000017E7" w:rsidRPr="000C2C29" w:rsidRDefault="009A6C04" w:rsidP="000C2C29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lang w:val="ro-RO"/>
              </w:rPr>
            </w:pPr>
            <w:r w:rsidRPr="000C2C29">
              <w:rPr>
                <w:b/>
                <w:bCs/>
                <w:sz w:val="18"/>
                <w:lang w:val="ro-RO"/>
              </w:rPr>
              <w:t>DFA</w:t>
            </w:r>
          </w:p>
        </w:tc>
      </w:tr>
    </w:tbl>
    <w:p w14:paraId="441B62A7" w14:textId="77777777" w:rsidR="000017E7" w:rsidRPr="0064623B" w:rsidRDefault="000017E7" w:rsidP="000017E7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64623B">
        <w:rPr>
          <w:b/>
          <w:w w:val="105"/>
          <w:sz w:val="18"/>
          <w:lang w:val="ro-RO"/>
        </w:rPr>
        <w:t xml:space="preserve">Timpul total estimat </w:t>
      </w:r>
      <w:r w:rsidRPr="0064623B">
        <w:rPr>
          <w:w w:val="105"/>
          <w:sz w:val="18"/>
          <w:lang w:val="ro-RO"/>
        </w:rPr>
        <w:t>(ore alocate activităților</w:t>
      </w:r>
      <w:r w:rsidRPr="0064623B">
        <w:rPr>
          <w:spacing w:val="2"/>
          <w:w w:val="105"/>
          <w:sz w:val="18"/>
          <w:lang w:val="ro-RO"/>
        </w:rPr>
        <w:t xml:space="preserve"> </w:t>
      </w:r>
      <w:r w:rsidRPr="0064623B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64623B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64623B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62048EA" w:rsidR="000017E7" w:rsidRPr="0064623B" w:rsidRDefault="00732FEC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64623B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883" w:type="dxa"/>
          </w:tcPr>
          <w:p w14:paraId="0BB0EDF2" w14:textId="77777777" w:rsidR="000017E7" w:rsidRPr="0064623B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054B729B" w:rsidR="000017E7" w:rsidRPr="0064623B" w:rsidRDefault="0054056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64623B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64623B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64623B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0017E7" w:rsidRPr="0064623B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64623B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64623B" w:rsidRDefault="000017E7" w:rsidP="00E81962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15AFFA48" w:rsidR="000017E7" w:rsidRPr="0064623B" w:rsidRDefault="00732FEC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2</w:t>
            </w:r>
            <w:r w:rsidR="007A2CBC" w:rsidRPr="0064623B">
              <w:rPr>
                <w:sz w:val="18"/>
                <w:lang w:val="ro-RO"/>
              </w:rPr>
              <w:t>8</w:t>
            </w:r>
          </w:p>
        </w:tc>
        <w:tc>
          <w:tcPr>
            <w:tcW w:w="562" w:type="dxa"/>
          </w:tcPr>
          <w:p w14:paraId="3B3D13A2" w14:textId="77777777" w:rsidR="000017E7" w:rsidRPr="0064623B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883" w:type="dxa"/>
          </w:tcPr>
          <w:p w14:paraId="42647734" w14:textId="77777777" w:rsidR="000017E7" w:rsidRPr="0064623B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6A7CAE8D" w:rsidR="000017E7" w:rsidRPr="0064623B" w:rsidRDefault="0054056E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2</w:t>
            </w:r>
            <w:r w:rsidR="007A2CBC" w:rsidRPr="0064623B">
              <w:rPr>
                <w:sz w:val="18"/>
                <w:lang w:val="ro-RO"/>
              </w:rPr>
              <w:t>8</w:t>
            </w:r>
          </w:p>
        </w:tc>
        <w:tc>
          <w:tcPr>
            <w:tcW w:w="1487" w:type="dxa"/>
          </w:tcPr>
          <w:p w14:paraId="18F62C83" w14:textId="77777777" w:rsidR="000017E7" w:rsidRPr="0064623B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64623B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64623B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64623B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64623B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64623B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64623B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64623B" w:rsidRDefault="000017E7" w:rsidP="00E81962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proofErr w:type="spellStart"/>
            <w:r w:rsidRPr="0064623B">
              <w:rPr>
                <w:w w:val="105"/>
                <w:sz w:val="18"/>
                <w:lang w:val="ro-RO"/>
              </w:rPr>
              <w:t>II.a</w:t>
            </w:r>
            <w:proofErr w:type="spellEnd"/>
            <w:r w:rsidRPr="0064623B">
              <w:rPr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2160809F" w:rsidR="000017E7" w:rsidRPr="0064623B" w:rsidRDefault="00582171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lang w:val="ro-RO"/>
              </w:rPr>
            </w:pPr>
            <w:r>
              <w:rPr>
                <w:w w:val="105"/>
                <w:sz w:val="18"/>
                <w:lang w:val="ro-RO"/>
              </w:rPr>
              <w:t>20</w:t>
            </w:r>
          </w:p>
        </w:tc>
      </w:tr>
      <w:tr w:rsidR="000017E7" w:rsidRPr="009B115B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64623B" w:rsidRDefault="000017E7" w:rsidP="00E81962">
            <w:pPr>
              <w:pStyle w:val="TableParagraph"/>
              <w:rPr>
                <w:sz w:val="18"/>
                <w:lang w:val="ro-RO"/>
              </w:rPr>
            </w:pPr>
            <w:proofErr w:type="spellStart"/>
            <w:r w:rsidRPr="0064623B">
              <w:rPr>
                <w:w w:val="105"/>
                <w:sz w:val="18"/>
                <w:lang w:val="ro-RO"/>
              </w:rPr>
              <w:t>II.b</w:t>
            </w:r>
            <w:proofErr w:type="spellEnd"/>
            <w:r w:rsidRPr="0064623B">
              <w:rPr>
                <w:w w:val="105"/>
                <w:sz w:val="18"/>
                <w:lang w:val="ro-RO"/>
              </w:rPr>
              <w:t xml:space="preserve">) </w:t>
            </w:r>
            <w:proofErr w:type="spellStart"/>
            <w:r w:rsidRPr="0064623B">
              <w:rPr>
                <w:w w:val="105"/>
                <w:sz w:val="18"/>
                <w:lang w:val="ro-RO"/>
              </w:rPr>
              <w:t>Tutoriat</w:t>
            </w:r>
            <w:proofErr w:type="spellEnd"/>
            <w:r w:rsidRPr="0064623B">
              <w:rPr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  <w:tr w:rsidR="000017E7" w:rsidRPr="0064623B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31C5C47E" w:rsidR="000017E7" w:rsidRPr="0064623B" w:rsidRDefault="00582171" w:rsidP="00732FEC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64623B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</w:p>
        </w:tc>
      </w:tr>
    </w:tbl>
    <w:p w14:paraId="7D6E15A3" w14:textId="77777777" w:rsidR="000017E7" w:rsidRPr="0064623B" w:rsidRDefault="000017E7" w:rsidP="000017E7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64623B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Total ore studiu individual (</w:t>
            </w:r>
            <w:proofErr w:type="spellStart"/>
            <w:r w:rsidRPr="0064623B">
              <w:rPr>
                <w:w w:val="105"/>
                <w:sz w:val="18"/>
                <w:lang w:val="ro-RO"/>
              </w:rPr>
              <w:t>II.a+II.b+III</w:t>
            </w:r>
            <w:proofErr w:type="spellEnd"/>
            <w:r w:rsidRPr="0064623B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55413727" w:rsidR="000017E7" w:rsidRPr="0064623B" w:rsidRDefault="00390928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 w:rsidRPr="0064623B">
              <w:rPr>
                <w:sz w:val="14"/>
                <w:lang w:val="ro-RO"/>
              </w:rPr>
              <w:t>22</w:t>
            </w:r>
          </w:p>
        </w:tc>
      </w:tr>
      <w:tr w:rsidR="000017E7" w:rsidRPr="0064623B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Total ore pe semestru (</w:t>
            </w:r>
            <w:proofErr w:type="spellStart"/>
            <w:r w:rsidRPr="0064623B">
              <w:rPr>
                <w:w w:val="105"/>
                <w:sz w:val="18"/>
                <w:lang w:val="ro-RO"/>
              </w:rPr>
              <w:t>I.b+II.a+II.b+III+IV</w:t>
            </w:r>
            <w:proofErr w:type="spellEnd"/>
            <w:r w:rsidRPr="0064623B">
              <w:rPr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7935564F" w:rsidR="000017E7" w:rsidRPr="0064623B" w:rsidRDefault="00390928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 w:rsidRPr="0064623B">
              <w:rPr>
                <w:sz w:val="14"/>
                <w:lang w:val="ro-RO"/>
              </w:rPr>
              <w:t>50</w:t>
            </w:r>
          </w:p>
        </w:tc>
      </w:tr>
      <w:tr w:rsidR="000017E7" w:rsidRPr="0064623B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1866DC7D" w:rsidR="000017E7" w:rsidRPr="0064623B" w:rsidRDefault="009A6C04" w:rsidP="00E81962">
            <w:pPr>
              <w:pStyle w:val="TableParagraph"/>
              <w:spacing w:line="240" w:lineRule="auto"/>
              <w:ind w:left="0"/>
              <w:rPr>
                <w:sz w:val="14"/>
                <w:lang w:val="ro-RO"/>
              </w:rPr>
            </w:pPr>
            <w:r w:rsidRPr="0064623B">
              <w:rPr>
                <w:sz w:val="14"/>
                <w:lang w:val="ro-RO"/>
              </w:rPr>
              <w:t>2</w:t>
            </w:r>
          </w:p>
        </w:tc>
      </w:tr>
    </w:tbl>
    <w:p w14:paraId="724F16EC" w14:textId="77777777" w:rsidR="000017E7" w:rsidRPr="0064623B" w:rsidRDefault="000017E7" w:rsidP="000017E7">
      <w:pPr>
        <w:pStyle w:val="BodyText"/>
        <w:spacing w:before="8"/>
        <w:rPr>
          <w:sz w:val="18"/>
          <w:lang w:val="ro-RO"/>
        </w:rPr>
      </w:pPr>
    </w:p>
    <w:p w14:paraId="5F2F61C8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4623B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64623B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64623B" w:rsidRDefault="000017E7" w:rsidP="00E81962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20B45C02" w:rsidR="000017E7" w:rsidRPr="0064623B" w:rsidRDefault="000017E7" w:rsidP="00B944E7">
            <w:pPr>
              <w:pStyle w:val="TableParagraph"/>
              <w:spacing w:line="219" w:lineRule="exact"/>
              <w:rPr>
                <w:sz w:val="18"/>
                <w:lang w:val="ro-RO"/>
              </w:rPr>
            </w:pPr>
          </w:p>
        </w:tc>
      </w:tr>
      <w:tr w:rsidR="0029526A" w:rsidRPr="009B115B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29526A" w:rsidRPr="0064623B" w:rsidRDefault="0029526A" w:rsidP="0029526A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A06597C" w14:textId="77777777" w:rsidR="0029526A" w:rsidRPr="0064623B" w:rsidRDefault="0029526A" w:rsidP="0029526A">
            <w:pPr>
              <w:pStyle w:val="TableParagraph"/>
              <w:spacing w:line="219" w:lineRule="exact"/>
              <w:ind w:left="0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>CT1. munca in echipa</w:t>
            </w:r>
          </w:p>
          <w:p w14:paraId="46A18C43" w14:textId="166D2FB4" w:rsidR="0029526A" w:rsidRPr="0064623B" w:rsidRDefault="0029526A" w:rsidP="0029526A">
            <w:pPr>
              <w:pStyle w:val="TableParagraph"/>
              <w:spacing w:line="219" w:lineRule="exact"/>
              <w:ind w:left="0"/>
              <w:rPr>
                <w:sz w:val="18"/>
                <w:lang w:val="ro-RO"/>
              </w:rPr>
            </w:pPr>
            <w:r w:rsidRPr="0064623B">
              <w:rPr>
                <w:sz w:val="18"/>
                <w:lang w:val="ro-RO"/>
              </w:rPr>
              <w:t xml:space="preserve">CT5.aplica </w:t>
            </w:r>
            <w:proofErr w:type="spellStart"/>
            <w:r w:rsidRPr="0064623B">
              <w:rPr>
                <w:sz w:val="18"/>
                <w:lang w:val="ro-RO"/>
              </w:rPr>
              <w:t>cunostinte</w:t>
            </w:r>
            <w:proofErr w:type="spellEnd"/>
            <w:r w:rsidRPr="0064623B">
              <w:rPr>
                <w:sz w:val="18"/>
                <w:lang w:val="ro-RO"/>
              </w:rPr>
              <w:t xml:space="preserve"> </w:t>
            </w:r>
            <w:proofErr w:type="spellStart"/>
            <w:r w:rsidRPr="0064623B">
              <w:rPr>
                <w:sz w:val="18"/>
                <w:lang w:val="ro-RO"/>
              </w:rPr>
              <w:t>stiintifice</w:t>
            </w:r>
            <w:proofErr w:type="spellEnd"/>
            <w:r w:rsidRPr="0064623B">
              <w:rPr>
                <w:sz w:val="18"/>
                <w:lang w:val="ro-RO"/>
              </w:rPr>
              <w:t xml:space="preserve">, tehnologice si </w:t>
            </w:r>
            <w:proofErr w:type="spellStart"/>
            <w:r w:rsidRPr="0064623B">
              <w:rPr>
                <w:sz w:val="18"/>
                <w:lang w:val="ro-RO"/>
              </w:rPr>
              <w:t>ingineresti</w:t>
            </w:r>
            <w:proofErr w:type="spellEnd"/>
            <w:r w:rsidRPr="0064623B">
              <w:rPr>
                <w:sz w:val="18"/>
                <w:lang w:val="ro-RO"/>
              </w:rPr>
              <w:t xml:space="preserve">  </w:t>
            </w:r>
          </w:p>
        </w:tc>
      </w:tr>
    </w:tbl>
    <w:p w14:paraId="080D3841" w14:textId="77777777" w:rsidR="000017E7" w:rsidRPr="0064623B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7E33C783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64623B">
        <w:rPr>
          <w:b/>
          <w:bCs/>
          <w:sz w:val="18"/>
          <w:lang w:val="ro-RO"/>
        </w:rPr>
        <w:t>Rezultatele învățării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23"/>
        <w:gridCol w:w="3109"/>
        <w:gridCol w:w="3402"/>
      </w:tblGrid>
      <w:tr w:rsidR="009B0ABC" w:rsidRPr="00837E2B" w14:paraId="684C6BA1" w14:textId="77777777" w:rsidTr="00292A51">
        <w:tc>
          <w:tcPr>
            <w:tcW w:w="3123" w:type="dxa"/>
          </w:tcPr>
          <w:p w14:paraId="68604034" w14:textId="77777777" w:rsidR="009B0ABC" w:rsidRPr="00837E2B" w:rsidRDefault="009B0ABC" w:rsidP="00292A5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837E2B">
              <w:rPr>
                <w:color w:val="000000"/>
                <w:sz w:val="20"/>
                <w:szCs w:val="20"/>
              </w:rPr>
              <w:t>Cunoștințe</w:t>
            </w:r>
            <w:proofErr w:type="spellEnd"/>
          </w:p>
        </w:tc>
        <w:tc>
          <w:tcPr>
            <w:tcW w:w="3109" w:type="dxa"/>
          </w:tcPr>
          <w:p w14:paraId="4F8BFE21" w14:textId="77777777" w:rsidR="009B0ABC" w:rsidRPr="00837E2B" w:rsidRDefault="009B0ABC" w:rsidP="00292A5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837E2B">
              <w:rPr>
                <w:color w:val="000000"/>
                <w:sz w:val="20"/>
                <w:szCs w:val="20"/>
              </w:rPr>
              <w:t>Aptitudini</w:t>
            </w:r>
            <w:proofErr w:type="spellEnd"/>
          </w:p>
        </w:tc>
        <w:tc>
          <w:tcPr>
            <w:tcW w:w="3402" w:type="dxa"/>
          </w:tcPr>
          <w:p w14:paraId="48A11FC4" w14:textId="77777777" w:rsidR="009B0ABC" w:rsidRPr="00837E2B" w:rsidRDefault="009B0ABC" w:rsidP="00292A5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837E2B">
              <w:rPr>
                <w:color w:val="000000"/>
                <w:sz w:val="20"/>
                <w:szCs w:val="20"/>
              </w:rPr>
              <w:t>Responsabilitate</w:t>
            </w:r>
            <w:proofErr w:type="spellEnd"/>
            <w:r w:rsidRPr="00837E2B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37E2B">
              <w:rPr>
                <w:color w:val="000000"/>
                <w:sz w:val="20"/>
                <w:szCs w:val="20"/>
              </w:rPr>
              <w:t>și</w:t>
            </w:r>
            <w:proofErr w:type="spellEnd"/>
            <w:r w:rsidRPr="00837E2B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37E2B">
              <w:rPr>
                <w:color w:val="000000"/>
                <w:sz w:val="20"/>
                <w:szCs w:val="20"/>
              </w:rPr>
              <w:t>autonomie</w:t>
            </w:r>
            <w:proofErr w:type="spellEnd"/>
          </w:p>
        </w:tc>
      </w:tr>
      <w:tr w:rsidR="009B0ABC" w:rsidRPr="00837E2B" w14:paraId="6B0AB391" w14:textId="77777777" w:rsidTr="00292A51">
        <w:tc>
          <w:tcPr>
            <w:tcW w:w="3123" w:type="dxa"/>
          </w:tcPr>
          <w:p w14:paraId="56C9FFFD" w14:textId="4A17D554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identific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descri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concept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, principii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metod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b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fizic</w:t>
            </w:r>
            <w:proofErr w:type="spellEnd"/>
            <w:r w:rsidRPr="00D47CEC">
              <w:rPr>
                <w:color w:val="000000"/>
                <w:sz w:val="18"/>
                <w:szCs w:val="18"/>
                <w:lang w:val="ro-RO"/>
              </w:rPr>
              <w:t>ă</w:t>
            </w:r>
            <w:r w:rsidRPr="00D47CEC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3109" w:type="dxa"/>
          </w:tcPr>
          <w:p w14:paraId="1E6E7A75" w14:textId="58EBD558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rezolv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problem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fizic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plicabilitat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în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ingineri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valide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soluți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obținut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.</w:t>
            </w:r>
          </w:p>
          <w:p w14:paraId="0F5CA36A" w14:textId="77777777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402" w:type="dxa"/>
          </w:tcPr>
          <w:p w14:paraId="6FF5C2DE" w14:textId="77777777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plic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valoril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tici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deontologie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profesie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inginer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.</w:t>
            </w:r>
          </w:p>
          <w:p w14:paraId="4241A2AE" w14:textId="77777777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practic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raționam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logic,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valuare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utoevaluar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în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luare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deciziilor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.</w:t>
            </w:r>
          </w:p>
        </w:tc>
      </w:tr>
      <w:tr w:rsidR="009B0ABC" w:rsidRPr="00837E2B" w14:paraId="338A8F18" w14:textId="77777777" w:rsidTr="00292A51">
        <w:tc>
          <w:tcPr>
            <w:tcW w:w="3123" w:type="dxa"/>
          </w:tcPr>
          <w:p w14:paraId="1497B106" w14:textId="534882AC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xplic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interprete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rezultat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teoretic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xperimental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fizic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3109" w:type="dxa"/>
          </w:tcPr>
          <w:p w14:paraId="1A6EE3A9" w14:textId="77777777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chizițione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prelucre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ate,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interprete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rezultat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teoretic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xperimental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3402" w:type="dxa"/>
          </w:tcPr>
          <w:p w14:paraId="2B2091E1" w14:textId="77777777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st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ngajat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în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învățare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pe tot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parcurs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vieți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pentru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dobândire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implementare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cunoștințelor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dup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cum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st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necesar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folosind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strategi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învățar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decvate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.</w:t>
            </w:r>
          </w:p>
          <w:p w14:paraId="1B892328" w14:textId="77777777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</w:p>
          <w:p w14:paraId="771674C5" w14:textId="77777777" w:rsidR="009B0ABC" w:rsidRPr="00D47CEC" w:rsidRDefault="009B0ABC" w:rsidP="00D47CE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promove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dialog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cooperare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respec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faț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ceilalț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și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interculturalitate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. 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Stud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bsolventul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lucreaz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ficient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ca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membru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în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echipă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sau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lider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D47CEC">
              <w:rPr>
                <w:color w:val="000000"/>
                <w:sz w:val="18"/>
                <w:szCs w:val="18"/>
              </w:rPr>
              <w:t>acesteia</w:t>
            </w:r>
            <w:proofErr w:type="spellEnd"/>
            <w:r w:rsidRPr="00D47CEC">
              <w:rPr>
                <w:color w:val="000000"/>
                <w:sz w:val="18"/>
                <w:szCs w:val="18"/>
              </w:rPr>
              <w:t>.</w:t>
            </w:r>
          </w:p>
        </w:tc>
      </w:tr>
    </w:tbl>
    <w:p w14:paraId="2851E238" w14:textId="77777777" w:rsidR="009B0ABC" w:rsidRPr="0064623B" w:rsidRDefault="009B0ABC" w:rsidP="000017E7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7F9032EF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64623B">
        <w:rPr>
          <w:b/>
          <w:w w:val="105"/>
          <w:sz w:val="18"/>
          <w:lang w:val="ro-RO"/>
        </w:rPr>
        <w:t xml:space="preserve">Obiectivele disciplinei </w:t>
      </w:r>
      <w:r w:rsidRPr="0064623B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9B115B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D47CEC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D47CEC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2A8DD084" w:rsidR="000017E7" w:rsidRPr="00D47CEC" w:rsidRDefault="00530EF2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D47CEC">
              <w:rPr>
                <w:color w:val="000000"/>
                <w:sz w:val="18"/>
                <w:szCs w:val="18"/>
                <w:lang w:val="ro-RO"/>
              </w:rPr>
              <w:t>Identificarea și utilizarea adecvată a principalelor legi și principii</w:t>
            </w:r>
            <w:r w:rsidR="00C77720" w:rsidRPr="00D47CEC">
              <w:rPr>
                <w:color w:val="000000"/>
                <w:sz w:val="18"/>
                <w:szCs w:val="18"/>
                <w:lang w:val="ro-RO"/>
              </w:rPr>
              <w:t xml:space="preserve"> ale</w:t>
            </w:r>
            <w:r w:rsidRPr="00D47CEC">
              <w:rPr>
                <w:color w:val="000000"/>
                <w:sz w:val="18"/>
                <w:szCs w:val="18"/>
                <w:lang w:val="ro-RO"/>
              </w:rPr>
              <w:t xml:space="preserve"> fizic</w:t>
            </w:r>
            <w:r w:rsidR="00C77720" w:rsidRPr="00D47CEC">
              <w:rPr>
                <w:color w:val="000000"/>
                <w:sz w:val="18"/>
                <w:szCs w:val="18"/>
                <w:lang w:val="ro-RO"/>
              </w:rPr>
              <w:t>ii</w:t>
            </w:r>
            <w:r w:rsidRPr="00D47CEC">
              <w:rPr>
                <w:color w:val="000000"/>
                <w:sz w:val="18"/>
                <w:szCs w:val="18"/>
                <w:lang w:val="ro-RO"/>
              </w:rPr>
              <w:t xml:space="preserve">; rezolvarea problemelor specifice de </w:t>
            </w:r>
            <w:r w:rsidR="00C77720" w:rsidRPr="00D47CEC">
              <w:rPr>
                <w:color w:val="000000"/>
                <w:sz w:val="18"/>
                <w:szCs w:val="18"/>
                <w:lang w:val="ro-RO"/>
              </w:rPr>
              <w:t>mecanica, cinematica, electrostatica, electrodinamica si magnetism</w:t>
            </w:r>
            <w:r w:rsidRPr="00D47CEC">
              <w:rPr>
                <w:color w:val="000000"/>
                <w:sz w:val="18"/>
                <w:szCs w:val="18"/>
                <w:lang w:val="ro-RO"/>
              </w:rPr>
              <w:t>.</w:t>
            </w:r>
          </w:p>
        </w:tc>
      </w:tr>
    </w:tbl>
    <w:p w14:paraId="7525CBF6" w14:textId="77777777" w:rsidR="000017E7" w:rsidRPr="0064623B" w:rsidRDefault="000017E7" w:rsidP="000017E7">
      <w:pPr>
        <w:pStyle w:val="BodyText"/>
        <w:spacing w:before="2"/>
        <w:rPr>
          <w:sz w:val="19"/>
          <w:lang w:val="ro-RO"/>
        </w:rPr>
      </w:pPr>
    </w:p>
    <w:p w14:paraId="460E9633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64623B">
        <w:rPr>
          <w:b/>
          <w:w w:val="105"/>
          <w:sz w:val="18"/>
          <w:lang w:val="ro-RO"/>
        </w:rPr>
        <w:t>Conținutul predării și învățării</w:t>
      </w:r>
    </w:p>
    <w:p w14:paraId="6F881038" w14:textId="77777777" w:rsidR="000017E7" w:rsidRPr="0064623B" w:rsidRDefault="000017E7" w:rsidP="000017E7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0017E7" w:rsidRPr="0064623B" w14:paraId="512EC854" w14:textId="77777777" w:rsidTr="00E81962">
        <w:trPr>
          <w:trHeight w:val="215"/>
        </w:trPr>
        <w:tc>
          <w:tcPr>
            <w:tcW w:w="4957" w:type="dxa"/>
          </w:tcPr>
          <w:p w14:paraId="51E3275C" w14:textId="77777777" w:rsidR="000017E7" w:rsidRPr="0064623B" w:rsidRDefault="000017E7" w:rsidP="00E8196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Aplicații (seminar / laborator / lucrări practice / proiect)</w:t>
            </w:r>
          </w:p>
        </w:tc>
        <w:tc>
          <w:tcPr>
            <w:tcW w:w="789" w:type="dxa"/>
          </w:tcPr>
          <w:p w14:paraId="1269C75F" w14:textId="77777777" w:rsidR="000017E7" w:rsidRPr="0064623B" w:rsidRDefault="000017E7" w:rsidP="00E81962">
            <w:pPr>
              <w:pStyle w:val="TableParagraph"/>
              <w:ind w:left="101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7F123DE8" w14:textId="77777777" w:rsidR="000017E7" w:rsidRPr="0064623B" w:rsidRDefault="000017E7" w:rsidP="00E81962">
            <w:pPr>
              <w:pStyle w:val="TableParagraph"/>
              <w:ind w:left="229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79DDE889" w14:textId="77777777" w:rsidR="000017E7" w:rsidRPr="0064623B" w:rsidRDefault="000017E7" w:rsidP="00E81962">
            <w:pPr>
              <w:pStyle w:val="TableParagraph"/>
              <w:ind w:left="546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Observații</w:t>
            </w:r>
          </w:p>
        </w:tc>
      </w:tr>
      <w:tr w:rsidR="00530EF2" w:rsidRPr="009B115B" w14:paraId="288D8970" w14:textId="77777777" w:rsidTr="00E81962">
        <w:trPr>
          <w:trHeight w:val="228"/>
        </w:trPr>
        <w:tc>
          <w:tcPr>
            <w:tcW w:w="4957" w:type="dxa"/>
          </w:tcPr>
          <w:p w14:paraId="0AC82266" w14:textId="5BF1B5FD" w:rsidR="00530EF2" w:rsidRPr="0064623B" w:rsidRDefault="00530EF2" w:rsidP="00530EF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Vectori. Reprezentarea </w:t>
            </w:r>
            <w:r w:rsidR="0040158C" w:rsidRPr="0064623B">
              <w:rPr>
                <w:color w:val="000000"/>
                <w:sz w:val="20"/>
                <w:szCs w:val="20"/>
                <w:lang w:val="ro-RO"/>
              </w:rPr>
              <w:t xml:space="preserve"> si d</w:t>
            </w: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escompunerea vectorilor. Operații cu vectori: adunarea, scăderea si înmulțirea vectorilor. </w:t>
            </w:r>
          </w:p>
        </w:tc>
        <w:tc>
          <w:tcPr>
            <w:tcW w:w="789" w:type="dxa"/>
          </w:tcPr>
          <w:p w14:paraId="3ADC5B67" w14:textId="6C082B46" w:rsidR="00530EF2" w:rsidRPr="0064623B" w:rsidRDefault="00530EF2" w:rsidP="009B115B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4h</w:t>
            </w:r>
          </w:p>
        </w:tc>
        <w:tc>
          <w:tcPr>
            <w:tcW w:w="1870" w:type="dxa"/>
          </w:tcPr>
          <w:p w14:paraId="32AB48AC" w14:textId="10711DE9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xpunere. Rezolvare de probleme, Conversație.</w:t>
            </w:r>
          </w:p>
        </w:tc>
        <w:tc>
          <w:tcPr>
            <w:tcW w:w="2018" w:type="dxa"/>
          </w:tcPr>
          <w:p w14:paraId="700FC88C" w14:textId="77777777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30EF2" w:rsidRPr="009B115B" w14:paraId="1F1F2056" w14:textId="77777777" w:rsidTr="00E81962">
        <w:trPr>
          <w:trHeight w:val="228"/>
        </w:trPr>
        <w:tc>
          <w:tcPr>
            <w:tcW w:w="4957" w:type="dxa"/>
          </w:tcPr>
          <w:p w14:paraId="58DE5ACA" w14:textId="5E952253" w:rsidR="00530EF2" w:rsidRPr="0064623B" w:rsidRDefault="00530EF2" w:rsidP="00530EF2">
            <w:pPr>
              <w:pStyle w:val="TableParagraph"/>
              <w:spacing w:line="209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Cinematica punctului material. Aplicarea legilor de mișcare pentru mișcarea rectilinie si curbilinie.  </w:t>
            </w:r>
          </w:p>
        </w:tc>
        <w:tc>
          <w:tcPr>
            <w:tcW w:w="789" w:type="dxa"/>
          </w:tcPr>
          <w:p w14:paraId="654DCDB3" w14:textId="1A52AA37" w:rsidR="00530EF2" w:rsidRPr="0064623B" w:rsidRDefault="00530EF2" w:rsidP="009B115B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4h</w:t>
            </w:r>
          </w:p>
        </w:tc>
        <w:tc>
          <w:tcPr>
            <w:tcW w:w="1870" w:type="dxa"/>
          </w:tcPr>
          <w:p w14:paraId="74D92F74" w14:textId="7058AE35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xpunere. Rezolvare de probleme, Conversație.</w:t>
            </w:r>
          </w:p>
        </w:tc>
        <w:tc>
          <w:tcPr>
            <w:tcW w:w="2018" w:type="dxa"/>
          </w:tcPr>
          <w:p w14:paraId="4AFE76C4" w14:textId="77777777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30EF2" w:rsidRPr="009B115B" w14:paraId="0812C697" w14:textId="77777777" w:rsidTr="00E81962">
        <w:trPr>
          <w:trHeight w:val="230"/>
        </w:trPr>
        <w:tc>
          <w:tcPr>
            <w:tcW w:w="4957" w:type="dxa"/>
          </w:tcPr>
          <w:p w14:paraId="15202A3B" w14:textId="77FC1380" w:rsidR="00530EF2" w:rsidRPr="0064623B" w:rsidRDefault="00530EF2" w:rsidP="00530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Aplicații cu teoremele generale ale mecanicii</w:t>
            </w:r>
            <w:r w:rsidR="0040158C" w:rsidRPr="0064623B">
              <w:rPr>
                <w:color w:val="000000"/>
                <w:sz w:val="20"/>
                <w:szCs w:val="20"/>
                <w:lang w:val="ro-RO"/>
              </w:rPr>
              <w:t>.</w:t>
            </w: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 Determinarea energiei potențiale si energiei cinetice. Teorema de conservare a energiei mecanice. Lucru mecanic. </w:t>
            </w:r>
          </w:p>
          <w:p w14:paraId="0E00E065" w14:textId="77777777" w:rsidR="00530EF2" w:rsidRPr="0064623B" w:rsidRDefault="00530EF2" w:rsidP="00530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</w:p>
          <w:p w14:paraId="082842A3" w14:textId="77777777" w:rsidR="00530EF2" w:rsidRPr="0064623B" w:rsidRDefault="00530EF2" w:rsidP="00530EF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</w:p>
        </w:tc>
        <w:tc>
          <w:tcPr>
            <w:tcW w:w="789" w:type="dxa"/>
          </w:tcPr>
          <w:p w14:paraId="0B910DF5" w14:textId="6336E411" w:rsidR="00530EF2" w:rsidRPr="0064623B" w:rsidRDefault="009B115B" w:rsidP="009B115B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color w:val="000000"/>
                <w:sz w:val="20"/>
                <w:szCs w:val="20"/>
                <w:lang w:val="ro-RO"/>
              </w:rPr>
              <w:t>4</w:t>
            </w:r>
            <w:r w:rsidR="00530EF2" w:rsidRPr="0064623B">
              <w:rPr>
                <w:color w:val="000000"/>
                <w:sz w:val="20"/>
                <w:szCs w:val="20"/>
                <w:lang w:val="ro-RO"/>
              </w:rPr>
              <w:t xml:space="preserve"> h</w:t>
            </w:r>
          </w:p>
        </w:tc>
        <w:tc>
          <w:tcPr>
            <w:tcW w:w="1870" w:type="dxa"/>
          </w:tcPr>
          <w:p w14:paraId="56D11FF5" w14:textId="5A180063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xpunere. Rezolvare de probleme, Conversație.</w:t>
            </w:r>
          </w:p>
        </w:tc>
        <w:tc>
          <w:tcPr>
            <w:tcW w:w="2018" w:type="dxa"/>
          </w:tcPr>
          <w:p w14:paraId="2FC3DD6F" w14:textId="77777777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30EF2" w:rsidRPr="009B115B" w14:paraId="47549A73" w14:textId="77777777" w:rsidTr="00E81962">
        <w:trPr>
          <w:trHeight w:val="230"/>
        </w:trPr>
        <w:tc>
          <w:tcPr>
            <w:tcW w:w="4957" w:type="dxa"/>
          </w:tcPr>
          <w:p w14:paraId="0C2FF6C6" w14:textId="65D3B8DE" w:rsidR="00530EF2" w:rsidRPr="0064623B" w:rsidRDefault="00530EF2" w:rsidP="00530EF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Mișcarea oscilatorie – determinarea mărimilor caracteristice (perioadă, frecvență, amplitudine). Legea lui Hooke. </w:t>
            </w:r>
          </w:p>
        </w:tc>
        <w:tc>
          <w:tcPr>
            <w:tcW w:w="789" w:type="dxa"/>
          </w:tcPr>
          <w:p w14:paraId="271AD383" w14:textId="066813DD" w:rsidR="00530EF2" w:rsidRPr="0064623B" w:rsidRDefault="00530EF2" w:rsidP="009B115B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4h</w:t>
            </w:r>
          </w:p>
        </w:tc>
        <w:tc>
          <w:tcPr>
            <w:tcW w:w="1870" w:type="dxa"/>
          </w:tcPr>
          <w:p w14:paraId="4B310A4D" w14:textId="61CEB862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xpunere. Rezolvare de probleme, Conversație.</w:t>
            </w:r>
          </w:p>
        </w:tc>
        <w:tc>
          <w:tcPr>
            <w:tcW w:w="2018" w:type="dxa"/>
          </w:tcPr>
          <w:p w14:paraId="33651147" w14:textId="77777777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30EF2" w:rsidRPr="009B115B" w14:paraId="19E07131" w14:textId="77777777" w:rsidTr="00E81962">
        <w:trPr>
          <w:trHeight w:val="230"/>
        </w:trPr>
        <w:tc>
          <w:tcPr>
            <w:tcW w:w="4957" w:type="dxa"/>
          </w:tcPr>
          <w:p w14:paraId="13B5F676" w14:textId="52848328" w:rsidR="00530EF2" w:rsidRPr="0064623B" w:rsidRDefault="00530EF2" w:rsidP="00530EF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lectrostatica. Aplicații cu legea lui Coulomb. Calculul câmpului si fluxului electric creat de un sistem de sarcini electrice.</w:t>
            </w:r>
          </w:p>
        </w:tc>
        <w:tc>
          <w:tcPr>
            <w:tcW w:w="789" w:type="dxa"/>
          </w:tcPr>
          <w:p w14:paraId="46BCC7B0" w14:textId="40A88387" w:rsidR="00530EF2" w:rsidRPr="0064623B" w:rsidRDefault="00530EF2" w:rsidP="009B115B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4h</w:t>
            </w:r>
          </w:p>
        </w:tc>
        <w:tc>
          <w:tcPr>
            <w:tcW w:w="1870" w:type="dxa"/>
          </w:tcPr>
          <w:p w14:paraId="534574F7" w14:textId="1BCA9E66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xpunere. Rezolvare de probleme, Conversație.</w:t>
            </w:r>
          </w:p>
        </w:tc>
        <w:tc>
          <w:tcPr>
            <w:tcW w:w="2018" w:type="dxa"/>
          </w:tcPr>
          <w:p w14:paraId="2AA51341" w14:textId="77777777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30EF2" w:rsidRPr="009B115B" w14:paraId="601E7422" w14:textId="77777777" w:rsidTr="00E81962">
        <w:trPr>
          <w:trHeight w:val="230"/>
        </w:trPr>
        <w:tc>
          <w:tcPr>
            <w:tcW w:w="4957" w:type="dxa"/>
          </w:tcPr>
          <w:p w14:paraId="47A7D447" w14:textId="472B660D" w:rsidR="00530EF2" w:rsidRPr="0064623B" w:rsidRDefault="00530EF2" w:rsidP="00530EF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Electrodinamica. Aplicații ale legii lui Ohm pentru o porțiune de circuit si pentru întreg circuitul. Determinarea rezistentei echivalente pentru circuite in serie si paralel. </w:t>
            </w:r>
          </w:p>
        </w:tc>
        <w:tc>
          <w:tcPr>
            <w:tcW w:w="789" w:type="dxa"/>
          </w:tcPr>
          <w:p w14:paraId="0C8775F2" w14:textId="66F6E6FF" w:rsidR="00530EF2" w:rsidRPr="0064623B" w:rsidRDefault="00530EF2" w:rsidP="009B115B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4h</w:t>
            </w:r>
          </w:p>
        </w:tc>
        <w:tc>
          <w:tcPr>
            <w:tcW w:w="1870" w:type="dxa"/>
          </w:tcPr>
          <w:p w14:paraId="43C489B3" w14:textId="2908C285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xpunere. Rezolvare de probleme, Conversație.</w:t>
            </w:r>
          </w:p>
        </w:tc>
        <w:tc>
          <w:tcPr>
            <w:tcW w:w="2018" w:type="dxa"/>
          </w:tcPr>
          <w:p w14:paraId="65E36820" w14:textId="77777777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30EF2" w:rsidRPr="009B115B" w14:paraId="7B59F2D8" w14:textId="77777777" w:rsidTr="00E81962">
        <w:trPr>
          <w:trHeight w:val="230"/>
        </w:trPr>
        <w:tc>
          <w:tcPr>
            <w:tcW w:w="4957" w:type="dxa"/>
          </w:tcPr>
          <w:p w14:paraId="0B5A1465" w14:textId="501B21C9" w:rsidR="00530EF2" w:rsidRPr="0064623B" w:rsidRDefault="00530EF2" w:rsidP="00530EF2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Magnetism. Aplicații ale forțelor Lorentz si Laplace. Legea lui Biot-Savart-Laplace. </w:t>
            </w:r>
          </w:p>
        </w:tc>
        <w:tc>
          <w:tcPr>
            <w:tcW w:w="789" w:type="dxa"/>
          </w:tcPr>
          <w:p w14:paraId="19CD2A94" w14:textId="3BEC0213" w:rsidR="00530EF2" w:rsidRPr="0064623B" w:rsidRDefault="00530EF2" w:rsidP="009B115B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4h</w:t>
            </w:r>
          </w:p>
        </w:tc>
        <w:tc>
          <w:tcPr>
            <w:tcW w:w="1870" w:type="dxa"/>
          </w:tcPr>
          <w:p w14:paraId="6EE738F8" w14:textId="68185583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Expunere. Rezolvare de probleme, Conversație.</w:t>
            </w:r>
          </w:p>
        </w:tc>
        <w:tc>
          <w:tcPr>
            <w:tcW w:w="2018" w:type="dxa"/>
          </w:tcPr>
          <w:p w14:paraId="37816DB1" w14:textId="77777777" w:rsidR="00530EF2" w:rsidRPr="0064623B" w:rsidRDefault="00530EF2" w:rsidP="00530EF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530EF2" w:rsidRPr="0064623B" w14:paraId="23B138C6" w14:textId="77777777" w:rsidTr="00E81962">
        <w:trPr>
          <w:trHeight w:val="215"/>
        </w:trPr>
        <w:tc>
          <w:tcPr>
            <w:tcW w:w="9634" w:type="dxa"/>
            <w:gridSpan w:val="4"/>
          </w:tcPr>
          <w:p w14:paraId="53594B79" w14:textId="77777777" w:rsidR="00530EF2" w:rsidRPr="0064623B" w:rsidRDefault="00530EF2" w:rsidP="00530EF2">
            <w:pPr>
              <w:pStyle w:val="TableParagraph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29526A" w:rsidRPr="009B115B" w14:paraId="6D2B27FF" w14:textId="77777777" w:rsidTr="00E81962">
        <w:trPr>
          <w:trHeight w:val="230"/>
        </w:trPr>
        <w:tc>
          <w:tcPr>
            <w:tcW w:w="9634" w:type="dxa"/>
            <w:gridSpan w:val="4"/>
          </w:tcPr>
          <w:p w14:paraId="6264C7E6" w14:textId="77777777" w:rsidR="0029526A" w:rsidRPr="0064623B" w:rsidRDefault="0029526A" w:rsidP="002952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[1] </w:t>
            </w:r>
            <w:hyperlink r:id="rId9" w:history="1">
              <w:r w:rsidRPr="0064623B">
                <w:rPr>
                  <w:rStyle w:val="Hyperlink"/>
                  <w:sz w:val="20"/>
                  <w:szCs w:val="20"/>
                  <w:lang w:val="ro-RO"/>
                </w:rPr>
                <w:t>http://www.eed.usv.ro/~rotaru/fizica_I.html</w:t>
              </w:r>
            </w:hyperlink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  (Suport Curs Fizica I)</w:t>
            </w:r>
          </w:p>
          <w:p w14:paraId="4F55ADC7" w14:textId="77777777" w:rsidR="0029526A" w:rsidRPr="0064623B" w:rsidRDefault="0029526A" w:rsidP="002952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[2] </w:t>
            </w:r>
            <w:hyperlink r:id="rId10" w:history="1">
              <w:r w:rsidRPr="0064623B">
                <w:rPr>
                  <w:rStyle w:val="Hyperlink"/>
                  <w:sz w:val="20"/>
                  <w:szCs w:val="20"/>
                  <w:lang w:val="ro-RO"/>
                </w:rPr>
                <w:t>https://www.fizichim.ro/docs/fizica/clasa9/capitolul3-principii-si-legi-in-mecanica-clasica/III-1-miscare-si-repaus/III-1-2-elemente-de-calcul-vectorial/</w:t>
              </w:r>
            </w:hyperlink>
          </w:p>
          <w:p w14:paraId="24F8825D" w14:textId="77777777" w:rsidR="0029526A" w:rsidRPr="0064623B" w:rsidRDefault="0029526A" w:rsidP="002952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[3] </w:t>
            </w:r>
            <w:hyperlink r:id="rId11" w:history="1">
              <w:r w:rsidRPr="0064623B">
                <w:rPr>
                  <w:rStyle w:val="Hyperlink"/>
                  <w:sz w:val="20"/>
                  <w:szCs w:val="20"/>
                  <w:lang w:val="ro-RO"/>
                </w:rPr>
                <w:t>https://openstax.org/books/physics/pages/1-introduction</w:t>
              </w:r>
            </w:hyperlink>
          </w:p>
          <w:p w14:paraId="6CADDFCE" w14:textId="77777777" w:rsidR="0029526A" w:rsidRPr="0064623B" w:rsidRDefault="0029526A" w:rsidP="002952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[4] F.W. Sears, M.W. </w:t>
            </w:r>
            <w:proofErr w:type="spellStart"/>
            <w:r w:rsidRPr="0064623B">
              <w:rPr>
                <w:color w:val="000000"/>
                <w:sz w:val="20"/>
                <w:szCs w:val="20"/>
                <w:lang w:val="ro-RO"/>
              </w:rPr>
              <w:t>Zemansky</w:t>
            </w:r>
            <w:proofErr w:type="spellEnd"/>
            <w:r w:rsidRPr="0064623B">
              <w:rPr>
                <w:color w:val="000000"/>
                <w:sz w:val="20"/>
                <w:szCs w:val="20"/>
                <w:lang w:val="ro-RO"/>
              </w:rPr>
              <w:t>, H.D. Young, “Fizica”, Ed. Didactica si Pedagogica, 1983</w:t>
            </w:r>
          </w:p>
          <w:p w14:paraId="656FE09D" w14:textId="77777777" w:rsidR="0029526A" w:rsidRPr="0064623B" w:rsidRDefault="0029526A" w:rsidP="002952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>[5] E. Luca, “Fizică Generală”, Ed. Didactica si Pedagogica, 1981</w:t>
            </w:r>
          </w:p>
          <w:p w14:paraId="1008CDC4" w14:textId="77777777" w:rsidR="0029526A" w:rsidRPr="0064623B" w:rsidRDefault="0029526A" w:rsidP="002952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02"/>
              <w:rPr>
                <w:color w:val="000000"/>
                <w:sz w:val="20"/>
                <w:szCs w:val="20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[6] R. </w:t>
            </w:r>
            <w:proofErr w:type="spellStart"/>
            <w:r w:rsidRPr="0064623B">
              <w:rPr>
                <w:color w:val="000000"/>
                <w:sz w:val="20"/>
                <w:szCs w:val="20"/>
                <w:lang w:val="ro-RO"/>
              </w:rPr>
              <w:t>Feynman</w:t>
            </w:r>
            <w:proofErr w:type="spellEnd"/>
            <w:r w:rsidRPr="0064623B">
              <w:rPr>
                <w:color w:val="000000"/>
                <w:sz w:val="20"/>
                <w:szCs w:val="20"/>
                <w:lang w:val="ro-RO"/>
              </w:rPr>
              <w:t>, “Fizica”, Vol. I, II si III, Ed. Tehnica, 1970</w:t>
            </w:r>
          </w:p>
          <w:p w14:paraId="60DBD945" w14:textId="3CCA8CCE" w:rsidR="0029526A" w:rsidRPr="0064623B" w:rsidRDefault="0029526A" w:rsidP="0029526A">
            <w:pPr>
              <w:pStyle w:val="TableParagraph"/>
              <w:spacing w:line="210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[7] T. </w:t>
            </w:r>
            <w:proofErr w:type="spellStart"/>
            <w:r w:rsidRPr="0064623B">
              <w:rPr>
                <w:color w:val="000000"/>
                <w:sz w:val="20"/>
                <w:szCs w:val="20"/>
                <w:lang w:val="ro-RO"/>
              </w:rPr>
              <w:t>Strugariu</w:t>
            </w:r>
            <w:proofErr w:type="spellEnd"/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, “Probleme </w:t>
            </w:r>
            <w:proofErr w:type="spellStart"/>
            <w:r w:rsidRPr="0064623B">
              <w:rPr>
                <w:color w:val="000000"/>
                <w:sz w:val="20"/>
                <w:szCs w:val="20"/>
                <w:lang w:val="ro-RO"/>
              </w:rPr>
              <w:t>şi</w:t>
            </w:r>
            <w:proofErr w:type="spellEnd"/>
            <w:r w:rsidRPr="0064623B">
              <w:rPr>
                <w:color w:val="000000"/>
                <w:sz w:val="20"/>
                <w:szCs w:val="20"/>
                <w:lang w:val="ro-RO"/>
              </w:rPr>
              <w:t xml:space="preserve"> Răspunsuri Comentate”, Editura </w:t>
            </w:r>
            <w:proofErr w:type="spellStart"/>
            <w:r w:rsidRPr="0064623B">
              <w:rPr>
                <w:color w:val="000000"/>
                <w:sz w:val="20"/>
                <w:szCs w:val="20"/>
                <w:lang w:val="ro-RO"/>
              </w:rPr>
              <w:t>Muşatinii</w:t>
            </w:r>
            <w:proofErr w:type="spellEnd"/>
            <w:r w:rsidRPr="0064623B">
              <w:rPr>
                <w:color w:val="000000"/>
                <w:sz w:val="20"/>
                <w:szCs w:val="20"/>
                <w:lang w:val="ro-RO"/>
              </w:rPr>
              <w:t>, Suceava, 2002</w:t>
            </w:r>
          </w:p>
        </w:tc>
      </w:tr>
    </w:tbl>
    <w:p w14:paraId="3F36AC5B" w14:textId="77777777" w:rsidR="000017E7" w:rsidRPr="0064623B" w:rsidRDefault="000017E7" w:rsidP="000017E7">
      <w:pPr>
        <w:pStyle w:val="BodyText"/>
        <w:spacing w:before="7"/>
        <w:rPr>
          <w:b/>
          <w:sz w:val="8"/>
          <w:lang w:val="ro-RO"/>
        </w:rPr>
      </w:pPr>
    </w:p>
    <w:p w14:paraId="2F7F0543" w14:textId="77777777" w:rsidR="000017E7" w:rsidRPr="0064623B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lang w:val="ro-RO"/>
        </w:rPr>
      </w:pPr>
      <w:r w:rsidRPr="0064623B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0017E7" w:rsidRPr="0064623B" w14:paraId="50EE697F" w14:textId="77777777" w:rsidTr="00E81962">
        <w:trPr>
          <w:trHeight w:val="549"/>
        </w:trPr>
        <w:tc>
          <w:tcPr>
            <w:tcW w:w="1490" w:type="dxa"/>
          </w:tcPr>
          <w:p w14:paraId="36F9ABE3" w14:textId="77777777" w:rsidR="000017E7" w:rsidRPr="0064623B" w:rsidRDefault="000017E7" w:rsidP="00E81962">
            <w:pPr>
              <w:pStyle w:val="TableParagraph"/>
              <w:spacing w:before="165" w:line="240" w:lineRule="auto"/>
              <w:ind w:left="246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344076C" w14:textId="77777777" w:rsidR="000017E7" w:rsidRPr="0064623B" w:rsidRDefault="000017E7" w:rsidP="00E81962">
            <w:pPr>
              <w:pStyle w:val="TableParagraph"/>
              <w:spacing w:before="165" w:line="240" w:lineRule="auto"/>
              <w:ind w:left="1178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03DD798E" w14:textId="77777777" w:rsidR="000017E7" w:rsidRPr="0064623B" w:rsidRDefault="000017E7" w:rsidP="00E81962">
            <w:pPr>
              <w:pStyle w:val="TableParagraph"/>
              <w:spacing w:before="165" w:line="240" w:lineRule="auto"/>
              <w:ind w:left="81"/>
              <w:jc w:val="center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628CDC5B" w14:textId="77777777" w:rsidR="000017E7" w:rsidRPr="0064623B" w:rsidRDefault="000017E7" w:rsidP="00E81962">
            <w:pPr>
              <w:pStyle w:val="TableParagraph"/>
              <w:spacing w:before="57" w:line="249" w:lineRule="auto"/>
              <w:ind w:left="564" w:hanging="420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Pondere din nota finală</w:t>
            </w:r>
          </w:p>
        </w:tc>
      </w:tr>
      <w:tr w:rsidR="000017E7" w:rsidRPr="0064623B" w14:paraId="54A2112F" w14:textId="77777777" w:rsidTr="00E81962">
        <w:trPr>
          <w:trHeight w:val="244"/>
        </w:trPr>
        <w:tc>
          <w:tcPr>
            <w:tcW w:w="1490" w:type="dxa"/>
          </w:tcPr>
          <w:p w14:paraId="65521031" w14:textId="77777777" w:rsidR="000017E7" w:rsidRPr="0064623B" w:rsidRDefault="000017E7" w:rsidP="00E81962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440696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  <w:tc>
          <w:tcPr>
            <w:tcW w:w="2405" w:type="dxa"/>
          </w:tcPr>
          <w:p w14:paraId="04BD79B8" w14:textId="77777777" w:rsidR="000017E7" w:rsidRPr="0064623B" w:rsidRDefault="000017E7" w:rsidP="00E81962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</w:p>
        </w:tc>
        <w:tc>
          <w:tcPr>
            <w:tcW w:w="1558" w:type="dxa"/>
          </w:tcPr>
          <w:p w14:paraId="73F3376C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C77720" w:rsidRPr="0064623B" w14:paraId="556B19F5" w14:textId="77777777" w:rsidTr="00E81962">
        <w:trPr>
          <w:trHeight w:val="246"/>
        </w:trPr>
        <w:tc>
          <w:tcPr>
            <w:tcW w:w="1490" w:type="dxa"/>
          </w:tcPr>
          <w:p w14:paraId="687A2817" w14:textId="77777777" w:rsidR="00C77720" w:rsidRPr="0064623B" w:rsidRDefault="00C77720" w:rsidP="00C77720">
            <w:pPr>
              <w:pStyle w:val="TableParagraph"/>
              <w:spacing w:before="14" w:line="240" w:lineRule="auto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3160E967" w14:textId="47D91A81" w:rsidR="00C77720" w:rsidRPr="0064623B" w:rsidRDefault="00C77720" w:rsidP="00C7772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proofErr w:type="spellStart"/>
            <w:r w:rsidRPr="0064623B">
              <w:rPr>
                <w:sz w:val="16"/>
                <w:lang w:val="ro-RO"/>
              </w:rPr>
              <w:t>Abilitati</w:t>
            </w:r>
            <w:proofErr w:type="spellEnd"/>
            <w:r w:rsidRPr="0064623B">
              <w:rPr>
                <w:sz w:val="16"/>
                <w:lang w:val="ro-RO"/>
              </w:rPr>
              <w:t xml:space="preserve"> de rezolvare a problemelor</w:t>
            </w:r>
            <w:r w:rsidR="00EF7C5C">
              <w:rPr>
                <w:sz w:val="16"/>
                <w:lang w:val="ro-RO"/>
              </w:rPr>
              <w:t xml:space="preserve"> de fizică</w:t>
            </w:r>
          </w:p>
        </w:tc>
        <w:tc>
          <w:tcPr>
            <w:tcW w:w="2405" w:type="dxa"/>
          </w:tcPr>
          <w:p w14:paraId="6DE6CF3C" w14:textId="4ECD2D4B" w:rsidR="00C77720" w:rsidRPr="0064623B" w:rsidRDefault="00C77720" w:rsidP="00C77720">
            <w:pPr>
              <w:pStyle w:val="TableParagraph"/>
              <w:spacing w:line="240" w:lineRule="auto"/>
              <w:ind w:left="81"/>
              <w:rPr>
                <w:sz w:val="16"/>
                <w:lang w:val="ro-RO"/>
              </w:rPr>
            </w:pPr>
            <w:r w:rsidRPr="0064623B">
              <w:rPr>
                <w:sz w:val="16"/>
                <w:lang w:val="ro-RO"/>
              </w:rPr>
              <w:t xml:space="preserve">Evaluare activitate pe parcursul semestrului  </w:t>
            </w:r>
          </w:p>
        </w:tc>
        <w:tc>
          <w:tcPr>
            <w:tcW w:w="1558" w:type="dxa"/>
          </w:tcPr>
          <w:p w14:paraId="4AA92130" w14:textId="304F84B1" w:rsidR="00C77720" w:rsidRPr="0064623B" w:rsidRDefault="00C77720" w:rsidP="00C77720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  <w:r w:rsidRPr="0064623B">
              <w:rPr>
                <w:sz w:val="16"/>
                <w:lang w:val="ro-RO"/>
              </w:rPr>
              <w:t>100%</w:t>
            </w:r>
          </w:p>
        </w:tc>
      </w:tr>
      <w:tr w:rsidR="00C77720" w:rsidRPr="0064623B" w14:paraId="5204ABA1" w14:textId="77777777" w:rsidTr="00E81962">
        <w:trPr>
          <w:trHeight w:val="430"/>
        </w:trPr>
        <w:tc>
          <w:tcPr>
            <w:tcW w:w="1490" w:type="dxa"/>
          </w:tcPr>
          <w:p w14:paraId="08CFBEF3" w14:textId="77777777" w:rsidR="00C77720" w:rsidRPr="0064623B" w:rsidRDefault="00C77720" w:rsidP="00C77720">
            <w:pPr>
              <w:pStyle w:val="TableParagraph"/>
              <w:spacing w:line="207" w:lineRule="exact"/>
              <w:ind w:left="102"/>
              <w:rPr>
                <w:w w:val="105"/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Laborator/</w:t>
            </w:r>
          </w:p>
          <w:p w14:paraId="24DD15D2" w14:textId="77777777" w:rsidR="00C77720" w:rsidRPr="0064623B" w:rsidRDefault="00C77720" w:rsidP="00C77720">
            <w:pPr>
              <w:pStyle w:val="TableParagraph"/>
              <w:spacing w:line="207" w:lineRule="exact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09ACCD7" w14:textId="77777777" w:rsidR="00C77720" w:rsidRPr="0064623B" w:rsidRDefault="00C77720" w:rsidP="00C7772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5DB12CBF" w14:textId="77777777" w:rsidR="00C77720" w:rsidRPr="0064623B" w:rsidRDefault="00C77720" w:rsidP="00C77720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710E70A7" w14:textId="77777777" w:rsidR="00C77720" w:rsidRPr="0064623B" w:rsidRDefault="00C77720" w:rsidP="00C7772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  <w:tr w:rsidR="00C77720" w:rsidRPr="0064623B" w14:paraId="474CA8DB" w14:textId="77777777" w:rsidTr="00E81962">
        <w:trPr>
          <w:trHeight w:val="248"/>
        </w:trPr>
        <w:tc>
          <w:tcPr>
            <w:tcW w:w="1490" w:type="dxa"/>
          </w:tcPr>
          <w:p w14:paraId="18392E29" w14:textId="77777777" w:rsidR="00C77720" w:rsidRPr="0064623B" w:rsidRDefault="00C77720" w:rsidP="00C77720">
            <w:pPr>
              <w:pStyle w:val="TableParagraph"/>
              <w:spacing w:before="15" w:line="240" w:lineRule="auto"/>
              <w:ind w:left="102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64AC993C" w14:textId="77777777" w:rsidR="00C77720" w:rsidRPr="0064623B" w:rsidRDefault="00C77720" w:rsidP="00C7772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  <w:tc>
          <w:tcPr>
            <w:tcW w:w="2405" w:type="dxa"/>
          </w:tcPr>
          <w:p w14:paraId="4C7F716E" w14:textId="77777777" w:rsidR="00C77720" w:rsidRPr="0064623B" w:rsidRDefault="00C77720" w:rsidP="00C77720">
            <w:pPr>
              <w:pStyle w:val="TableParagraph"/>
              <w:spacing w:line="240" w:lineRule="auto"/>
              <w:ind w:left="81"/>
              <w:rPr>
                <w:sz w:val="18"/>
                <w:lang w:val="ro-RO"/>
              </w:rPr>
            </w:pPr>
          </w:p>
        </w:tc>
        <w:tc>
          <w:tcPr>
            <w:tcW w:w="1558" w:type="dxa"/>
          </w:tcPr>
          <w:p w14:paraId="502F729C" w14:textId="77777777" w:rsidR="00C77720" w:rsidRPr="0064623B" w:rsidRDefault="00C77720" w:rsidP="00C77720">
            <w:pPr>
              <w:pStyle w:val="TableParagraph"/>
              <w:spacing w:line="240" w:lineRule="auto"/>
              <w:ind w:left="0"/>
              <w:rPr>
                <w:sz w:val="18"/>
                <w:lang w:val="ro-RO"/>
              </w:rPr>
            </w:pPr>
          </w:p>
        </w:tc>
      </w:tr>
    </w:tbl>
    <w:p w14:paraId="62F6BFC2" w14:textId="77777777" w:rsidR="000017E7" w:rsidRPr="0064623B" w:rsidRDefault="000017E7" w:rsidP="000017E7">
      <w:pPr>
        <w:pStyle w:val="BodyText"/>
        <w:spacing w:before="0"/>
        <w:rPr>
          <w:b/>
          <w:sz w:val="20"/>
          <w:lang w:val="ro-RO"/>
        </w:rPr>
      </w:pPr>
    </w:p>
    <w:p w14:paraId="2F276C64" w14:textId="0AE11B6E" w:rsidR="000017E7" w:rsidRPr="0064623B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64623B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64623B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64623B" w:rsidRDefault="000017E7" w:rsidP="000017E7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9B115B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64623B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64623B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Grad didactic, nume, prenume,</w:t>
            </w:r>
          </w:p>
          <w:p w14:paraId="26BC1200" w14:textId="77777777" w:rsidR="000017E7" w:rsidRPr="0064623B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64623B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Grad didactic, nume, prenume,</w:t>
            </w:r>
          </w:p>
          <w:p w14:paraId="03A3D317" w14:textId="77777777" w:rsidR="000017E7" w:rsidRPr="0064623B" w:rsidRDefault="000017E7" w:rsidP="00E81962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64623B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0017E7" w:rsidRPr="0064623B" w14:paraId="72397C28" w14:textId="77777777" w:rsidTr="00E81962">
        <w:tc>
          <w:tcPr>
            <w:tcW w:w="955" w:type="pct"/>
            <w:vAlign w:val="center"/>
          </w:tcPr>
          <w:p w14:paraId="0FA547ED" w14:textId="34849FCE" w:rsidR="000017E7" w:rsidRPr="0064623B" w:rsidRDefault="00C86B04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64623B">
              <w:rPr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2AF06EC0" w14:textId="77777777" w:rsidR="000017E7" w:rsidRPr="0064623B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6FCA5FAE" w14:textId="77777777" w:rsidR="00A84EDF" w:rsidRPr="0064623B" w:rsidRDefault="00A84EDF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52C50FAF" w14:textId="77777777" w:rsidR="00A84EDF" w:rsidRPr="0064623B" w:rsidRDefault="00A84EDF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6CF79C71" w14:textId="797A156B" w:rsidR="000017E7" w:rsidRPr="0064623B" w:rsidRDefault="009A6C04" w:rsidP="009A6C0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64623B">
              <w:rPr>
                <w:sz w:val="18"/>
                <w:szCs w:val="18"/>
                <w:lang w:val="ro-RO"/>
              </w:rPr>
              <w:t xml:space="preserve">dr. </w:t>
            </w:r>
            <w:r w:rsidR="00D137EC" w:rsidRPr="0064623B">
              <w:rPr>
                <w:sz w:val="18"/>
                <w:szCs w:val="18"/>
                <w:lang w:val="ro-RO"/>
              </w:rPr>
              <w:t xml:space="preserve">Viorela-Gabriela </w:t>
            </w:r>
            <w:r w:rsidRPr="0064623B">
              <w:rPr>
                <w:sz w:val="18"/>
                <w:szCs w:val="18"/>
                <w:lang w:val="ro-RO"/>
              </w:rPr>
              <w:t xml:space="preserve">CIOBANU </w:t>
            </w:r>
          </w:p>
        </w:tc>
      </w:tr>
    </w:tbl>
    <w:p w14:paraId="67901084" w14:textId="77777777" w:rsidR="000C2C29" w:rsidRDefault="000C2C29" w:rsidP="000C2C29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0C2C29" w:rsidRPr="009B115B" w14:paraId="1F8DBE69" w14:textId="77777777" w:rsidTr="00187500">
        <w:tc>
          <w:tcPr>
            <w:tcW w:w="2831" w:type="dxa"/>
            <w:vAlign w:val="center"/>
          </w:tcPr>
          <w:p w14:paraId="1CD67CA9" w14:textId="77777777" w:rsidR="000C2C29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6B7917AA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C969B1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0C2C29" w:rsidRPr="009B115B" w14:paraId="5E47C8A5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1BCE7A1E" w14:textId="77777777" w:rsidR="000C2C29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5B2F9EAC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4CE71B27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C969B1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59098BDF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02E94B98" w14:textId="77777777" w:rsidR="000C2C29" w:rsidRPr="00C969B1" w:rsidRDefault="000C2C29" w:rsidP="000C2C29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0C2C29" w14:paraId="792DD84A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4B05BE0A" w14:textId="77777777" w:rsidR="000C2C29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36586BD7" w14:textId="77777777" w:rsidR="000C2C29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0C2C29" w:rsidRPr="009B115B" w14:paraId="66787AEB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6ECF9022" w14:textId="77777777" w:rsidR="000C2C29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2BD94EEE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4AB5CD90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C969B1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3B9BE3A1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371064A2" w14:textId="77777777" w:rsidR="000C2C29" w:rsidRPr="00C969B1" w:rsidRDefault="000C2C29" w:rsidP="000C2C29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0C2C29" w14:paraId="432D4F82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0AF17DD6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C969B1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6D752C31" w14:textId="77777777" w:rsidR="000C2C29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0C2C29" w:rsidRPr="00C969B1" w14:paraId="405A9EEA" w14:textId="77777777" w:rsidTr="00187500">
        <w:trPr>
          <w:trHeight w:val="215"/>
        </w:trPr>
        <w:tc>
          <w:tcPr>
            <w:tcW w:w="2831" w:type="dxa"/>
            <w:vAlign w:val="center"/>
          </w:tcPr>
          <w:p w14:paraId="3C5003DF" w14:textId="77777777" w:rsidR="000C2C29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64B14D17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00E74559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C969B1">
              <w:rPr>
                <w:color w:val="000000"/>
                <w:sz w:val="18"/>
                <w:szCs w:val="18"/>
                <w:lang w:val="it-IT"/>
              </w:rPr>
              <w:lastRenderedPageBreak/>
              <w:t>Prof. dr. ing. Laurentiu- Dan MILICI</w:t>
            </w:r>
          </w:p>
          <w:p w14:paraId="435C2094" w14:textId="77777777" w:rsidR="000C2C29" w:rsidRPr="00C969B1" w:rsidRDefault="000C2C29" w:rsidP="00187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6F8F5172" w14:textId="77777777" w:rsidR="000C2C29" w:rsidRPr="00C969B1" w:rsidRDefault="000C2C29" w:rsidP="000C2C2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68346578" w14:textId="77777777" w:rsidR="000C2C29" w:rsidRPr="00C969B1" w:rsidRDefault="000C2C29" w:rsidP="000C2C29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lang w:val="it-IT" w:bidi="en-US"/>
        </w:rPr>
      </w:pPr>
    </w:p>
    <w:p w14:paraId="3D258B87" w14:textId="77777777" w:rsidR="000C2C29" w:rsidRPr="00992DDD" w:rsidRDefault="000C2C29" w:rsidP="000C2C29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lang w:val="ro-RO" w:bidi="en-US"/>
        </w:rPr>
      </w:pPr>
    </w:p>
    <w:p w14:paraId="1BB07160" w14:textId="77777777" w:rsidR="00E81962" w:rsidRPr="0064623B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RPr="0064623B" w:rsidSect="00C64F2E">
      <w:headerReference w:type="default" r:id="rId12"/>
      <w:footerReference w:type="defaul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FA097" w14:textId="77777777" w:rsidR="00124E85" w:rsidRDefault="00124E85">
      <w:r>
        <w:separator/>
      </w:r>
    </w:p>
  </w:endnote>
  <w:endnote w:type="continuationSeparator" w:id="0">
    <w:p w14:paraId="00180389" w14:textId="77777777" w:rsidR="00124E85" w:rsidRDefault="00124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383B41FF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383B41FF" w:rsidR="00A13A61" w:rsidRDefault="00A13A61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5D7CE23C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5B6BD" w14:textId="77777777" w:rsidR="00124E85" w:rsidRDefault="00124E85">
      <w:r>
        <w:separator/>
      </w:r>
    </w:p>
  </w:footnote>
  <w:footnote w:type="continuationSeparator" w:id="0">
    <w:p w14:paraId="53E560CF" w14:textId="77777777" w:rsidR="00124E85" w:rsidRDefault="00124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0E82558A"/>
    <w:multiLevelType w:val="hybridMultilevel"/>
    <w:tmpl w:val="04347ABC"/>
    <w:lvl w:ilvl="0" w:tplc="6D0251AE">
      <w:start w:val="25"/>
      <w:numFmt w:val="bullet"/>
      <w:lvlText w:val="-"/>
      <w:lvlJc w:val="left"/>
      <w:pPr>
        <w:ind w:left="477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7" w:hanging="360"/>
      </w:pPr>
      <w:rPr>
        <w:rFonts w:ascii="Wingdings" w:hAnsi="Wingdings" w:hint="default"/>
      </w:rPr>
    </w:lvl>
  </w:abstractNum>
  <w:abstractNum w:abstractNumId="9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0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1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4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6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7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8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9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20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1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2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3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5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7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8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9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30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1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4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5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6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7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8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9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0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1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2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3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4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5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6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7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8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9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0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1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2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3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1250189396">
    <w:abstractNumId w:val="4"/>
  </w:num>
  <w:num w:numId="2" w16cid:durableId="2105689369">
    <w:abstractNumId w:val="7"/>
  </w:num>
  <w:num w:numId="3" w16cid:durableId="1200434643">
    <w:abstractNumId w:val="13"/>
  </w:num>
  <w:num w:numId="4" w16cid:durableId="940071259">
    <w:abstractNumId w:val="52"/>
  </w:num>
  <w:num w:numId="5" w16cid:durableId="31158271">
    <w:abstractNumId w:val="38"/>
  </w:num>
  <w:num w:numId="6" w16cid:durableId="1033072965">
    <w:abstractNumId w:val="35"/>
  </w:num>
  <w:num w:numId="7" w16cid:durableId="890307516">
    <w:abstractNumId w:val="47"/>
  </w:num>
  <w:num w:numId="8" w16cid:durableId="735787485">
    <w:abstractNumId w:val="6"/>
  </w:num>
  <w:num w:numId="9" w16cid:durableId="1363627764">
    <w:abstractNumId w:val="11"/>
  </w:num>
  <w:num w:numId="10" w16cid:durableId="857043965">
    <w:abstractNumId w:val="18"/>
  </w:num>
  <w:num w:numId="11" w16cid:durableId="37436834">
    <w:abstractNumId w:val="46"/>
  </w:num>
  <w:num w:numId="12" w16cid:durableId="882444005">
    <w:abstractNumId w:val="16"/>
  </w:num>
  <w:num w:numId="13" w16cid:durableId="1587038370">
    <w:abstractNumId w:val="12"/>
  </w:num>
  <w:num w:numId="14" w16cid:durableId="1028219211">
    <w:abstractNumId w:val="15"/>
  </w:num>
  <w:num w:numId="15" w16cid:durableId="1513950509">
    <w:abstractNumId w:val="0"/>
  </w:num>
  <w:num w:numId="16" w16cid:durableId="1231967356">
    <w:abstractNumId w:val="41"/>
  </w:num>
  <w:num w:numId="17" w16cid:durableId="1485272038">
    <w:abstractNumId w:val="1"/>
  </w:num>
  <w:num w:numId="18" w16cid:durableId="287780690">
    <w:abstractNumId w:val="19"/>
  </w:num>
  <w:num w:numId="19" w16cid:durableId="966348885">
    <w:abstractNumId w:val="26"/>
  </w:num>
  <w:num w:numId="20" w16cid:durableId="1260530914">
    <w:abstractNumId w:val="36"/>
  </w:num>
  <w:num w:numId="21" w16cid:durableId="1645505379">
    <w:abstractNumId w:val="42"/>
  </w:num>
  <w:num w:numId="22" w16cid:durableId="584262506">
    <w:abstractNumId w:val="17"/>
  </w:num>
  <w:num w:numId="23" w16cid:durableId="1823738730">
    <w:abstractNumId w:val="31"/>
  </w:num>
  <w:num w:numId="24" w16cid:durableId="104816626">
    <w:abstractNumId w:val="33"/>
  </w:num>
  <w:num w:numId="25" w16cid:durableId="1033773322">
    <w:abstractNumId w:val="10"/>
  </w:num>
  <w:num w:numId="26" w16cid:durableId="1708136539">
    <w:abstractNumId w:val="3"/>
  </w:num>
  <w:num w:numId="27" w16cid:durableId="328336095">
    <w:abstractNumId w:val="34"/>
  </w:num>
  <w:num w:numId="28" w16cid:durableId="2011105868">
    <w:abstractNumId w:val="24"/>
  </w:num>
  <w:num w:numId="29" w16cid:durableId="1937441794">
    <w:abstractNumId w:val="39"/>
  </w:num>
  <w:num w:numId="30" w16cid:durableId="1282764329">
    <w:abstractNumId w:val="5"/>
  </w:num>
  <w:num w:numId="31" w16cid:durableId="71512077">
    <w:abstractNumId w:val="29"/>
  </w:num>
  <w:num w:numId="32" w16cid:durableId="1054156388">
    <w:abstractNumId w:val="30"/>
  </w:num>
  <w:num w:numId="33" w16cid:durableId="1332836143">
    <w:abstractNumId w:val="43"/>
  </w:num>
  <w:num w:numId="34" w16cid:durableId="1425031468">
    <w:abstractNumId w:val="49"/>
  </w:num>
  <w:num w:numId="35" w16cid:durableId="1002077680">
    <w:abstractNumId w:val="2"/>
  </w:num>
  <w:num w:numId="36" w16cid:durableId="1145589411">
    <w:abstractNumId w:val="51"/>
  </w:num>
  <w:num w:numId="37" w16cid:durableId="660043845">
    <w:abstractNumId w:val="44"/>
  </w:num>
  <w:num w:numId="38" w16cid:durableId="1567841738">
    <w:abstractNumId w:val="21"/>
  </w:num>
  <w:num w:numId="39" w16cid:durableId="1887569784">
    <w:abstractNumId w:val="37"/>
  </w:num>
  <w:num w:numId="40" w16cid:durableId="200284527">
    <w:abstractNumId w:val="40"/>
  </w:num>
  <w:num w:numId="41" w16cid:durableId="1558079465">
    <w:abstractNumId w:val="50"/>
  </w:num>
  <w:num w:numId="42" w16cid:durableId="1152714815">
    <w:abstractNumId w:val="22"/>
  </w:num>
  <w:num w:numId="43" w16cid:durableId="1521429718">
    <w:abstractNumId w:val="32"/>
  </w:num>
  <w:num w:numId="44" w16cid:durableId="1987977880">
    <w:abstractNumId w:val="48"/>
  </w:num>
  <w:num w:numId="45" w16cid:durableId="612323301">
    <w:abstractNumId w:val="20"/>
  </w:num>
  <w:num w:numId="46" w16cid:durableId="791483418">
    <w:abstractNumId w:val="25"/>
  </w:num>
  <w:num w:numId="47" w16cid:durableId="34087196">
    <w:abstractNumId w:val="27"/>
  </w:num>
  <w:num w:numId="48" w16cid:durableId="792020279">
    <w:abstractNumId w:val="28"/>
  </w:num>
  <w:num w:numId="49" w16cid:durableId="1074427419">
    <w:abstractNumId w:val="9"/>
  </w:num>
  <w:num w:numId="50" w16cid:durableId="1018000102">
    <w:abstractNumId w:val="53"/>
  </w:num>
  <w:num w:numId="51" w16cid:durableId="651762105">
    <w:abstractNumId w:val="14"/>
  </w:num>
  <w:num w:numId="52" w16cid:durableId="1912621530">
    <w:abstractNumId w:val="23"/>
  </w:num>
  <w:num w:numId="53" w16cid:durableId="1593783364">
    <w:abstractNumId w:val="45"/>
  </w:num>
  <w:num w:numId="54" w16cid:durableId="1269309719">
    <w:abstractNumId w:val="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464E"/>
    <w:rsid w:val="0009747B"/>
    <w:rsid w:val="000B574C"/>
    <w:rsid w:val="000B5777"/>
    <w:rsid w:val="000C2AAB"/>
    <w:rsid w:val="000C2C29"/>
    <w:rsid w:val="000C35BB"/>
    <w:rsid w:val="000D36A9"/>
    <w:rsid w:val="000D4F69"/>
    <w:rsid w:val="000D7F36"/>
    <w:rsid w:val="000E426D"/>
    <w:rsid w:val="000E4BBE"/>
    <w:rsid w:val="000F63CD"/>
    <w:rsid w:val="00100033"/>
    <w:rsid w:val="00122F5B"/>
    <w:rsid w:val="00124E85"/>
    <w:rsid w:val="00125A5F"/>
    <w:rsid w:val="00130216"/>
    <w:rsid w:val="00130FE1"/>
    <w:rsid w:val="00132271"/>
    <w:rsid w:val="001553B3"/>
    <w:rsid w:val="0017352E"/>
    <w:rsid w:val="00173665"/>
    <w:rsid w:val="00182B0E"/>
    <w:rsid w:val="001856EE"/>
    <w:rsid w:val="00187AC6"/>
    <w:rsid w:val="0019314C"/>
    <w:rsid w:val="00193988"/>
    <w:rsid w:val="00194288"/>
    <w:rsid w:val="001A15E0"/>
    <w:rsid w:val="001A3A28"/>
    <w:rsid w:val="001A5DB4"/>
    <w:rsid w:val="001B087E"/>
    <w:rsid w:val="001B1DBA"/>
    <w:rsid w:val="001B2492"/>
    <w:rsid w:val="001B7FDE"/>
    <w:rsid w:val="001D21CE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9526A"/>
    <w:rsid w:val="002961ED"/>
    <w:rsid w:val="002A42FA"/>
    <w:rsid w:val="002A7D8B"/>
    <w:rsid w:val="002B152B"/>
    <w:rsid w:val="002C0163"/>
    <w:rsid w:val="002C04B4"/>
    <w:rsid w:val="002C2B34"/>
    <w:rsid w:val="002C62A9"/>
    <w:rsid w:val="002C62DD"/>
    <w:rsid w:val="002D194A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61643"/>
    <w:rsid w:val="003715FB"/>
    <w:rsid w:val="00390928"/>
    <w:rsid w:val="003942E3"/>
    <w:rsid w:val="003A525B"/>
    <w:rsid w:val="003A676C"/>
    <w:rsid w:val="003C24E9"/>
    <w:rsid w:val="003C3A31"/>
    <w:rsid w:val="003C726C"/>
    <w:rsid w:val="003C751A"/>
    <w:rsid w:val="003E0852"/>
    <w:rsid w:val="003E4808"/>
    <w:rsid w:val="003E6D1B"/>
    <w:rsid w:val="003F15A2"/>
    <w:rsid w:val="0040158C"/>
    <w:rsid w:val="00420245"/>
    <w:rsid w:val="00431FA2"/>
    <w:rsid w:val="00432725"/>
    <w:rsid w:val="0044375F"/>
    <w:rsid w:val="0044586E"/>
    <w:rsid w:val="00451356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D0F3D"/>
    <w:rsid w:val="004E28E8"/>
    <w:rsid w:val="004F1C38"/>
    <w:rsid w:val="00511B53"/>
    <w:rsid w:val="00516847"/>
    <w:rsid w:val="005173CE"/>
    <w:rsid w:val="00520F16"/>
    <w:rsid w:val="0053032A"/>
    <w:rsid w:val="00530EF2"/>
    <w:rsid w:val="00537247"/>
    <w:rsid w:val="005402BD"/>
    <w:rsid w:val="0054056E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71"/>
    <w:rsid w:val="005821BB"/>
    <w:rsid w:val="00582EBA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E5176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4623B"/>
    <w:rsid w:val="00650950"/>
    <w:rsid w:val="00652248"/>
    <w:rsid w:val="00652D40"/>
    <w:rsid w:val="00656F3E"/>
    <w:rsid w:val="00666EF4"/>
    <w:rsid w:val="00674EF6"/>
    <w:rsid w:val="006767E6"/>
    <w:rsid w:val="00676B9C"/>
    <w:rsid w:val="00682CB1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00A11"/>
    <w:rsid w:val="00711846"/>
    <w:rsid w:val="00713207"/>
    <w:rsid w:val="00715EB3"/>
    <w:rsid w:val="00722479"/>
    <w:rsid w:val="0072252A"/>
    <w:rsid w:val="00732FEC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2CBC"/>
    <w:rsid w:val="007A5137"/>
    <w:rsid w:val="007B155F"/>
    <w:rsid w:val="007B2337"/>
    <w:rsid w:val="007B2519"/>
    <w:rsid w:val="007E020C"/>
    <w:rsid w:val="007E5807"/>
    <w:rsid w:val="007F0301"/>
    <w:rsid w:val="00804AFB"/>
    <w:rsid w:val="00812758"/>
    <w:rsid w:val="0081281F"/>
    <w:rsid w:val="00826B4D"/>
    <w:rsid w:val="0083503B"/>
    <w:rsid w:val="0083639A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94573"/>
    <w:rsid w:val="008A2137"/>
    <w:rsid w:val="008B2944"/>
    <w:rsid w:val="008B7C3F"/>
    <w:rsid w:val="008C3E1D"/>
    <w:rsid w:val="008C7613"/>
    <w:rsid w:val="008E0125"/>
    <w:rsid w:val="008E030E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A6C04"/>
    <w:rsid w:val="009B0ABC"/>
    <w:rsid w:val="009B115B"/>
    <w:rsid w:val="009B31BB"/>
    <w:rsid w:val="009B4422"/>
    <w:rsid w:val="009B5D30"/>
    <w:rsid w:val="009C6EBF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222F"/>
    <w:rsid w:val="00A57B06"/>
    <w:rsid w:val="00A62729"/>
    <w:rsid w:val="00A66220"/>
    <w:rsid w:val="00A662E1"/>
    <w:rsid w:val="00A732D8"/>
    <w:rsid w:val="00A738AE"/>
    <w:rsid w:val="00A74454"/>
    <w:rsid w:val="00A74E82"/>
    <w:rsid w:val="00A769E7"/>
    <w:rsid w:val="00A80E10"/>
    <w:rsid w:val="00A84EDF"/>
    <w:rsid w:val="00A90117"/>
    <w:rsid w:val="00A90FCA"/>
    <w:rsid w:val="00A91579"/>
    <w:rsid w:val="00AB0881"/>
    <w:rsid w:val="00AB55F8"/>
    <w:rsid w:val="00AC4341"/>
    <w:rsid w:val="00AC4E96"/>
    <w:rsid w:val="00AC5D9C"/>
    <w:rsid w:val="00AD3189"/>
    <w:rsid w:val="00AD4BFC"/>
    <w:rsid w:val="00AF2657"/>
    <w:rsid w:val="00B00011"/>
    <w:rsid w:val="00B00A07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944E7"/>
    <w:rsid w:val="00B947BD"/>
    <w:rsid w:val="00BB347E"/>
    <w:rsid w:val="00BD0F22"/>
    <w:rsid w:val="00BD32EE"/>
    <w:rsid w:val="00BE47C7"/>
    <w:rsid w:val="00C00D38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7720"/>
    <w:rsid w:val="00C80BB2"/>
    <w:rsid w:val="00C86B04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137EC"/>
    <w:rsid w:val="00D219A8"/>
    <w:rsid w:val="00D26077"/>
    <w:rsid w:val="00D26E09"/>
    <w:rsid w:val="00D47CEC"/>
    <w:rsid w:val="00D51ADD"/>
    <w:rsid w:val="00D55D48"/>
    <w:rsid w:val="00D65EBC"/>
    <w:rsid w:val="00D665FA"/>
    <w:rsid w:val="00D77182"/>
    <w:rsid w:val="00D80DC8"/>
    <w:rsid w:val="00D934A7"/>
    <w:rsid w:val="00D94045"/>
    <w:rsid w:val="00DB0FF3"/>
    <w:rsid w:val="00DB559A"/>
    <w:rsid w:val="00DC011A"/>
    <w:rsid w:val="00DE76CA"/>
    <w:rsid w:val="00DF5A3F"/>
    <w:rsid w:val="00DF6E9C"/>
    <w:rsid w:val="00E221AA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84E90"/>
    <w:rsid w:val="00E932BC"/>
    <w:rsid w:val="00EA17C8"/>
    <w:rsid w:val="00EA2CA3"/>
    <w:rsid w:val="00EA3C9F"/>
    <w:rsid w:val="00EA6CD5"/>
    <w:rsid w:val="00EB0B95"/>
    <w:rsid w:val="00EC1EF1"/>
    <w:rsid w:val="00ED59BE"/>
    <w:rsid w:val="00EE11F6"/>
    <w:rsid w:val="00EE5F15"/>
    <w:rsid w:val="00EE7CDB"/>
    <w:rsid w:val="00EF0710"/>
    <w:rsid w:val="00EF67FE"/>
    <w:rsid w:val="00EF7C5C"/>
    <w:rsid w:val="00F01421"/>
    <w:rsid w:val="00F026CF"/>
    <w:rsid w:val="00F05E74"/>
    <w:rsid w:val="00F11386"/>
    <w:rsid w:val="00F11887"/>
    <w:rsid w:val="00F12BF9"/>
    <w:rsid w:val="00F25583"/>
    <w:rsid w:val="00F26800"/>
    <w:rsid w:val="00F40466"/>
    <w:rsid w:val="00F61BF7"/>
    <w:rsid w:val="00F668B8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stax.org/books/physics/pages/1-introduction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fizichim.ro/docs/fizica/clasa9/capitolul3-principii-si-legi-in-mecanica-clasica/III-1-miscare-si-repaus/III-1-2-elemente-de-calcul-vectoria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ed.usv.ro/~rotaru/fizica_I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13</Words>
  <Characters>520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3</cp:revision>
  <dcterms:created xsi:type="dcterms:W3CDTF">2025-10-08T13:54:00Z</dcterms:created>
  <dcterms:modified xsi:type="dcterms:W3CDTF">2025-11-16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